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0B54" w:rsidRDefault="000519B5">
      <w:pPr>
        <w:pStyle w:val="a4"/>
      </w:pPr>
      <w:bookmarkStart w:id="0" w:name="_GoBack"/>
      <w:bookmarkEnd w:id="0"/>
      <w:r>
        <w:t>Отчёт по лабораторной работе 4</w:t>
      </w:r>
    </w:p>
    <w:p w:rsidR="003F0B54" w:rsidRDefault="000519B5">
      <w:pPr>
        <w:pStyle w:val="a5"/>
      </w:pPr>
      <w:r>
        <w:t>Дискреционное разграничение прав в Linux. Расширенные атрибуты</w:t>
      </w:r>
    </w:p>
    <w:p w:rsidR="003F0B54" w:rsidRDefault="000519B5">
      <w:pPr>
        <w:pStyle w:val="Author"/>
      </w:pPr>
      <w:r>
        <w:t>Максимова Ксен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58294012"/>
        <w:docPartObj>
          <w:docPartGallery w:val="Table of Contents"/>
          <w:docPartUnique/>
        </w:docPartObj>
      </w:sdtPr>
      <w:sdtEndPr/>
      <w:sdtContent>
        <w:p w:rsidR="003F0B54" w:rsidRDefault="000519B5">
          <w:pPr>
            <w:pStyle w:val="ae"/>
          </w:pPr>
          <w:r>
            <w:t>Содержание</w:t>
          </w:r>
        </w:p>
        <w:p w:rsidR="00764377" w:rsidRDefault="000519B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64377">
            <w:fldChar w:fldCharType="separate"/>
          </w:r>
          <w:hyperlink w:anchor="_Toc86232237" w:history="1">
            <w:r w:rsidR="00764377" w:rsidRPr="00D17708">
              <w:rPr>
                <w:rStyle w:val="ad"/>
                <w:noProof/>
              </w:rPr>
              <w:t>Цель работы</w:t>
            </w:r>
            <w:r w:rsidR="00764377">
              <w:rPr>
                <w:noProof/>
                <w:webHidden/>
              </w:rPr>
              <w:tab/>
            </w:r>
            <w:r w:rsidR="00764377">
              <w:rPr>
                <w:noProof/>
                <w:webHidden/>
              </w:rPr>
              <w:fldChar w:fldCharType="begin"/>
            </w:r>
            <w:r w:rsidR="00764377">
              <w:rPr>
                <w:noProof/>
                <w:webHidden/>
              </w:rPr>
              <w:instrText xml:space="preserve"> PAGEREF _Toc86232237 \h </w:instrText>
            </w:r>
            <w:r w:rsidR="00764377">
              <w:rPr>
                <w:noProof/>
                <w:webHidden/>
              </w:rPr>
            </w:r>
            <w:r w:rsidR="00764377">
              <w:rPr>
                <w:noProof/>
                <w:webHidden/>
              </w:rPr>
              <w:fldChar w:fldCharType="separate"/>
            </w:r>
            <w:r w:rsidR="00764377">
              <w:rPr>
                <w:noProof/>
                <w:webHidden/>
              </w:rPr>
              <w:t>1</w:t>
            </w:r>
            <w:r w:rsidR="00764377">
              <w:rPr>
                <w:noProof/>
                <w:webHidden/>
              </w:rPr>
              <w:fldChar w:fldCharType="end"/>
            </w:r>
          </w:hyperlink>
        </w:p>
        <w:p w:rsidR="00764377" w:rsidRDefault="0076437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32238" w:history="1">
            <w:r w:rsidRPr="00D1770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232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377" w:rsidRDefault="0076437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32239" w:history="1">
            <w:r w:rsidRPr="00D1770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232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377" w:rsidRDefault="0076437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32240" w:history="1">
            <w:r w:rsidRPr="00D1770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232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377" w:rsidRDefault="0076437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32241" w:history="1">
            <w:r w:rsidRPr="00D1770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232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4377" w:rsidRDefault="0076437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32242" w:history="1">
            <w:r w:rsidRPr="00D1770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232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B54" w:rsidRDefault="000519B5">
          <w:r>
            <w:fldChar w:fldCharType="end"/>
          </w:r>
        </w:p>
      </w:sdtContent>
    </w:sdt>
    <w:p w:rsidR="003F0B54" w:rsidRDefault="000519B5">
      <w:pPr>
        <w:pStyle w:val="1"/>
      </w:pPr>
      <w:bookmarkStart w:id="1" w:name="цель-работы"/>
      <w:bookmarkStart w:id="2" w:name="_Toc86232237"/>
      <w:r>
        <w:t>Цель работы</w:t>
      </w:r>
      <w:bookmarkEnd w:id="2"/>
    </w:p>
    <w:p w:rsidR="003F0B54" w:rsidRDefault="000519B5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:rsidR="003F0B54" w:rsidRDefault="000519B5">
      <w:pPr>
        <w:pStyle w:val="1"/>
      </w:pPr>
      <w:bookmarkStart w:id="3" w:name="задание"/>
      <w:bookmarkStart w:id="4" w:name="_Toc86232238"/>
      <w:bookmarkEnd w:id="1"/>
      <w:r>
        <w:t>Задание</w:t>
      </w:r>
      <w:bookmarkEnd w:id="4"/>
    </w:p>
    <w:p w:rsidR="003F0B54" w:rsidRDefault="000519B5">
      <w:pPr>
        <w:pStyle w:val="FirstParagraph"/>
      </w:pPr>
      <w:r>
        <w:t>От имени пользователя, не имеющего прав администратора, проверить, какие действия можно выполнять с файлом при установленном расширенном атрибуте a или i.</w:t>
      </w:r>
    </w:p>
    <w:p w:rsidR="003F0B54" w:rsidRDefault="000519B5">
      <w:pPr>
        <w:pStyle w:val="1"/>
      </w:pPr>
      <w:bookmarkStart w:id="5" w:name="теоретическое-введение"/>
      <w:bookmarkStart w:id="6" w:name="_Toc86232239"/>
      <w:bookmarkEnd w:id="3"/>
      <w:r>
        <w:t>Теоретическое введение</w:t>
      </w:r>
      <w:bookmarkEnd w:id="6"/>
    </w:p>
    <w:p w:rsidR="003F0B54" w:rsidRDefault="000519B5">
      <w:pPr>
        <w:pStyle w:val="FirstParagraph"/>
      </w:pPr>
      <w:r>
        <w:t>В операционной системе Linux есть много отличных функций безопасности,</w:t>
      </w:r>
      <w:r>
        <w:t xml:space="preserve"> но она из самых важных - это система прав доступа к файлам. Linux в отличие от Windows, изначально проектировался как многопользовательская система, поэтому права доступа к файлам в linux продуманы очень хорошо </w:t>
      </w:r>
      <w:hyperlink r:id="rId7">
        <w:r>
          <w:rPr>
            <w:rStyle w:val="ad"/>
          </w:rPr>
          <w:t>[1]</w:t>
        </w:r>
      </w:hyperlink>
      <w:r>
        <w:t xml:space="preserve"> .</w:t>
      </w:r>
    </w:p>
    <w:p w:rsidR="003F0B54" w:rsidRDefault="000519B5">
      <w:pPr>
        <w:pStyle w:val="a0"/>
      </w:pPr>
      <w:r>
        <w:t xml:space="preserve">В Linux так же существуют атрибуты файлов — это свойства метаданных, которые описывают поведение файла. Например, атрибут может указывать, сжат ли файл, или указывать, можно ли удалить файл </w:t>
      </w:r>
      <w:hyperlink r:id="rId8">
        <w:r>
          <w:rPr>
            <w:rStyle w:val="ad"/>
          </w:rPr>
          <w:t>[3]</w:t>
        </w:r>
      </w:hyperlink>
      <w:r>
        <w:t>.</w:t>
      </w:r>
    </w:p>
    <w:p w:rsidR="003F0B54" w:rsidRDefault="000519B5">
      <w:pPr>
        <w:pStyle w:val="a0"/>
      </w:pPr>
      <w:r>
        <w:t xml:space="preserve">Файловые атрибуты могут использовать администраторы и пользователи для защиты файлов от случайных удалений и изменений, а также их применяют злоумышленники, делая невозможным удаление вредоносного файла </w:t>
      </w:r>
      <w:hyperlink r:id="rId9">
        <w:r>
          <w:rPr>
            <w:rStyle w:val="ad"/>
          </w:rPr>
          <w:t>[2]</w:t>
        </w:r>
      </w:hyperlink>
      <w:r>
        <w:t>.</w:t>
      </w:r>
    </w:p>
    <w:p w:rsidR="003F0B54" w:rsidRDefault="000519B5">
      <w:pPr>
        <w:pStyle w:val="a0"/>
      </w:pPr>
      <w:r>
        <w:t xml:space="preserve">Различают следующие виды расширенных атрибутов </w:t>
      </w:r>
      <w:hyperlink r:id="rId10">
        <w:r>
          <w:rPr>
            <w:rStyle w:val="ad"/>
          </w:rPr>
          <w:t>[2]</w:t>
        </w:r>
      </w:hyperlink>
      <w:r>
        <w:t>:</w:t>
      </w:r>
    </w:p>
    <w:p w:rsidR="003F0B54" w:rsidRDefault="000519B5">
      <w:pPr>
        <w:numPr>
          <w:ilvl w:val="0"/>
          <w:numId w:val="2"/>
        </w:numPr>
      </w:pPr>
      <w:r>
        <w:lastRenderedPageBreak/>
        <w:t>“a” - Файл с установленным атрибутом «a» можно открыть только в режиме добавления для записи. Только суперпользователь или проц</w:t>
      </w:r>
      <w:r>
        <w:t>есс, обладающий возможностью CAP_LINUX_IMMUTABLE, может установить или очистить этот атрибут.</w:t>
      </w:r>
    </w:p>
    <w:p w:rsidR="003F0B54" w:rsidRDefault="000519B5">
      <w:pPr>
        <w:numPr>
          <w:ilvl w:val="0"/>
          <w:numId w:val="2"/>
        </w:numPr>
      </w:pPr>
      <w:r>
        <w:t>“A” - При доступе к файлу с установленным атрибутом «A» его запись atime не изменяется. Это позволяет избежать определённого количества дисковых операций ввода-вы</w:t>
      </w:r>
      <w:r>
        <w:t>вода для портативных систем.</w:t>
      </w:r>
    </w:p>
    <w:p w:rsidR="003F0B54" w:rsidRDefault="000519B5">
      <w:pPr>
        <w:numPr>
          <w:ilvl w:val="0"/>
          <w:numId w:val="2"/>
        </w:numPr>
      </w:pPr>
      <w:r>
        <w:t>“c” - Файл с установленным атрибутом «c» автоматически сжимается на диске ядром. При чтении из этого файла возвращаются несжатые данные. Запись в этот файл сжимает данные перед их сохранением на диске.</w:t>
      </w:r>
    </w:p>
    <w:p w:rsidR="003F0B54" w:rsidRDefault="000519B5">
      <w:pPr>
        <w:numPr>
          <w:ilvl w:val="0"/>
          <w:numId w:val="2"/>
        </w:numPr>
      </w:pPr>
      <w:r>
        <w:t>“C” - Файл с установленны</w:t>
      </w:r>
      <w:r>
        <w:t>м атрибутом «C» не подлежит обновлению «копирование при записи». Этот флаг поддерживается только в файловых системах, которые выполняют копирование при записи.</w:t>
      </w:r>
    </w:p>
    <w:p w:rsidR="003F0B54" w:rsidRDefault="000519B5">
      <w:pPr>
        <w:numPr>
          <w:ilvl w:val="0"/>
          <w:numId w:val="2"/>
        </w:numPr>
      </w:pPr>
      <w:r>
        <w:t>“d” - Файл с установленным атрибутом «d» не является кандидатом для резервного копирования при з</w:t>
      </w:r>
      <w:r>
        <w:t>апуске программы dump.</w:t>
      </w:r>
    </w:p>
    <w:p w:rsidR="003F0B54" w:rsidRDefault="000519B5">
      <w:pPr>
        <w:numPr>
          <w:ilvl w:val="0"/>
          <w:numId w:val="2"/>
        </w:numPr>
      </w:pPr>
      <w:r>
        <w:t>“D” - При изменении каталога с установленным атрибутом «D» изменения синхронно записываются на диск; это эквивалентно опции монтирования dirsync, применяемой к подмножеству файлов.</w:t>
      </w:r>
    </w:p>
    <w:p w:rsidR="003F0B54" w:rsidRDefault="000519B5">
      <w:pPr>
        <w:numPr>
          <w:ilvl w:val="0"/>
          <w:numId w:val="2"/>
        </w:numPr>
      </w:pPr>
      <w:r>
        <w:t>“e” - Атрибут «e» указывает, что файл использует экс</w:t>
      </w:r>
      <w:r>
        <w:t>тенты для отображения блоков на диске. Его нельзя удалить с помощью chattr.</w:t>
      </w:r>
    </w:p>
    <w:p w:rsidR="003F0B54" w:rsidRDefault="000519B5">
      <w:pPr>
        <w:numPr>
          <w:ilvl w:val="0"/>
          <w:numId w:val="2"/>
        </w:numPr>
      </w:pPr>
      <w:r>
        <w:t>“E” - Файл, каталог или символическая ссылка с установленным атрибутом «E» зашифрованы файловой системой. Этот атрибут нельзя установить или сбросить с помощью chattr, хотя он може</w:t>
      </w:r>
      <w:r>
        <w:t>т быть отображён с помощью lsattr.</w:t>
      </w:r>
    </w:p>
    <w:p w:rsidR="003F0B54" w:rsidRDefault="000519B5">
      <w:pPr>
        <w:numPr>
          <w:ilvl w:val="0"/>
          <w:numId w:val="2"/>
        </w:numPr>
      </w:pPr>
      <w:r>
        <w:t>“F” - Директория с установленным атрибутом «F» указывает, что все поиски путей внутри этого каталога выполняются без учёта регистра. Этот атрибут можно изменить только в пустых каталогах в файловых системах с включённой ф</w:t>
      </w:r>
      <w:r>
        <w:t>ункцией casefold.</w:t>
      </w:r>
    </w:p>
    <w:p w:rsidR="003F0B54" w:rsidRDefault="000519B5">
      <w:pPr>
        <w:numPr>
          <w:ilvl w:val="0"/>
          <w:numId w:val="2"/>
        </w:numPr>
      </w:pPr>
      <w:r>
        <w:t>“i” - 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</w:t>
      </w:r>
      <w:r>
        <w:t>и процесс, обладающий возможностью CAP_LINUX_IMMUTABLE, может установить или очистить этот атрибут.</w:t>
      </w:r>
    </w:p>
    <w:p w:rsidR="003F0B54" w:rsidRDefault="000519B5">
      <w:pPr>
        <w:numPr>
          <w:ilvl w:val="0"/>
          <w:numId w:val="2"/>
        </w:numPr>
      </w:pPr>
      <w:r>
        <w:t>“I” - Атрибут «I» используется кодом htree, чтобы указать, что каталог индексируется с использованием хешированных деревьев. Его нельзя установить или очист</w:t>
      </w:r>
      <w:r>
        <w:t>ить с помощью chattr, хотя его можно отобразить с помощью lsattr.</w:t>
      </w:r>
    </w:p>
    <w:p w:rsidR="003F0B54" w:rsidRDefault="000519B5">
      <w:pPr>
        <w:numPr>
          <w:ilvl w:val="0"/>
          <w:numId w:val="2"/>
        </w:numPr>
      </w:pPr>
      <w:r>
        <w:t xml:space="preserve">“j” - Файл с атрибутом «j» имеет все данные, записанные в журнал ext3 или ext4 перед записью в сам файл, если файловая система смонтирована с параметрами «data=ordered» или «data=writeback» </w:t>
      </w:r>
      <w:r>
        <w:t xml:space="preserve">и файловая система имеет журнал. Если файловая система смонтирована с параметром «data=journal», все данные файла </w:t>
      </w:r>
      <w:r>
        <w:lastRenderedPageBreak/>
        <w:t>уже занесены в журнал, и этот атрибут не действует. Только суперпользователь или процесс, обладающий возможностью CAP_SYS_RESOURCE, может уста</w:t>
      </w:r>
      <w:r>
        <w:t>новить или очистить этот атрибут.</w:t>
      </w:r>
    </w:p>
    <w:p w:rsidR="003F0B54" w:rsidRDefault="000519B5">
      <w:pPr>
        <w:numPr>
          <w:ilvl w:val="0"/>
          <w:numId w:val="2"/>
        </w:numPr>
      </w:pPr>
      <w:r>
        <w:t>“m” - Файл с атрибутом «m» исключается из сжатия в файловых системах, которые поддерживают сжатие файлов.</w:t>
      </w:r>
    </w:p>
    <w:p w:rsidR="003F0B54" w:rsidRDefault="000519B5">
      <w:pPr>
        <w:numPr>
          <w:ilvl w:val="0"/>
          <w:numId w:val="2"/>
        </w:numPr>
      </w:pPr>
      <w:r>
        <w:t xml:space="preserve">“N” - Файл с установленным атрибутом «N» указывает, что файл содержит данные, хранящиеся внутри самого inode. </w:t>
      </w:r>
      <w:r>
        <w:t>Его нельзя установить или очистить с помощью chattr, хотя его можно отобразить с помощью lsattr.</w:t>
      </w:r>
    </w:p>
    <w:p w:rsidR="003F0B54" w:rsidRDefault="000519B5">
      <w:pPr>
        <w:numPr>
          <w:ilvl w:val="0"/>
          <w:numId w:val="2"/>
        </w:numPr>
      </w:pPr>
      <w:r>
        <w:t>“P” - Директория с установленным атрибутом «P» будет обеспечивать иерархическую структуру для идентификаторов проектов. Это означает, что файлы и каталоги, соз</w:t>
      </w:r>
      <w:r>
        <w:t>данные в директории, будут наследовать идентификатор проекта каталога, операции переименования ограничены, поэтому, когда файл или каталог перемещается в другой каталог, идентификаторы проекта должны совпадать. Кроме того, жёсткая ссылка на файл может быть</w:t>
      </w:r>
      <w:r>
        <w:t xml:space="preserve"> создана только в том случае, если идентификатор проекта для файла и целевой каталог совпадают.</w:t>
      </w:r>
    </w:p>
    <w:p w:rsidR="003F0B54" w:rsidRDefault="000519B5">
      <w:pPr>
        <w:numPr>
          <w:ilvl w:val="0"/>
          <w:numId w:val="2"/>
        </w:numPr>
      </w:pPr>
      <w:r>
        <w:t>“s” - Когда файл с установленным атрибутом «s» удаляется, его блоки обнуляются и записываются обратно на диск. Примечание: обязательно прочтите об ошибках и огр</w:t>
      </w:r>
      <w:r>
        <w:t>аничениях в конце этого раздела.</w:t>
      </w:r>
    </w:p>
    <w:p w:rsidR="003F0B54" w:rsidRDefault="000519B5">
      <w:pPr>
        <w:numPr>
          <w:ilvl w:val="0"/>
          <w:numId w:val="2"/>
        </w:numPr>
      </w:pPr>
      <w:r>
        <w:t>“S” - При изменении файла с установленным атрибутом «S» изменения синхронно записываются на диск; это эквивалентно опции монтирования «sync», применяемой к подмножеству файлов.</w:t>
      </w:r>
    </w:p>
    <w:p w:rsidR="003F0B54" w:rsidRDefault="000519B5">
      <w:pPr>
        <w:numPr>
          <w:ilvl w:val="0"/>
          <w:numId w:val="2"/>
        </w:numPr>
      </w:pPr>
      <w:r>
        <w:t xml:space="preserve">“t” </w:t>
      </w:r>
      <w:r>
        <w:t>- Файл с атрибутом «t» не будет иметь фрагмент частичного блока в конце файла, объединённого с другими файлами (для тех файловых систем, которые поддерживают объединение хвостов).</w:t>
      </w:r>
    </w:p>
    <w:p w:rsidR="003F0B54" w:rsidRDefault="000519B5">
      <w:pPr>
        <w:numPr>
          <w:ilvl w:val="0"/>
          <w:numId w:val="2"/>
        </w:numPr>
      </w:pPr>
      <w:r>
        <w:t>“T” - Директория с атрибутом «T» будет считаться вершиной иерархии каталогов</w:t>
      </w:r>
      <w:r>
        <w:t xml:space="preserve"> для целей распределителя блоков Орлова. Это подсказка распределителю блоков, используемому ext3 и ext4, что подкаталоги в этом каталоге не связаны и, следовательно, должны быть разделены для целей распределения.</w:t>
      </w:r>
    </w:p>
    <w:p w:rsidR="003F0B54" w:rsidRDefault="000519B5">
      <w:pPr>
        <w:numPr>
          <w:ilvl w:val="0"/>
          <w:numId w:val="2"/>
        </w:numPr>
      </w:pPr>
      <w:r>
        <w:t xml:space="preserve">“u” - Когда файл с установленным атрибутом </w:t>
      </w:r>
      <w:r>
        <w:t>«u» удаляется, его содержимое сохраняется. Это позволяет пользователю запрашивать его восстановление.</w:t>
      </w:r>
    </w:p>
    <w:p w:rsidR="003F0B54" w:rsidRDefault="000519B5">
      <w:pPr>
        <w:numPr>
          <w:ilvl w:val="0"/>
          <w:numId w:val="2"/>
        </w:numPr>
      </w:pPr>
      <w:r>
        <w:t>“x” - Атрибут «x» может быть установлен для каталога или файла. Если атрибут установлен в существующем каталоге, он будет унаследован всеми файлами и подк</w:t>
      </w:r>
      <w:r>
        <w:t>аталогами, к оторые впоследствии будут созданы в каталоге. Если существующий каталог содержал некоторые файлы и подкаталоги, изменение атрибута в родительском каталоге не изменяет атрибуты этих файлов и подкаталогов.</w:t>
      </w:r>
    </w:p>
    <w:p w:rsidR="003F0B54" w:rsidRDefault="000519B5">
      <w:pPr>
        <w:numPr>
          <w:ilvl w:val="0"/>
          <w:numId w:val="2"/>
        </w:numPr>
      </w:pPr>
      <w:r>
        <w:t>“V” - Для файла с установленным атрибут</w:t>
      </w:r>
      <w:r>
        <w:t>ом «V» включена функция проверки подлинности. Он не может быть записан, и файловая система будет автоматически проверять все данные, считанные из неё, по криптографическому хешу, который покрывает всё содержимое файла, например через дерево Меркла. Это поз</w:t>
      </w:r>
      <w:r>
        <w:t>воляет эффективно аутентифицировать файл.</w:t>
      </w:r>
    </w:p>
    <w:p w:rsidR="003F0B54" w:rsidRDefault="000519B5">
      <w:pPr>
        <w:pStyle w:val="FirstParagraph"/>
      </w:pPr>
      <w:r>
        <w:lastRenderedPageBreak/>
        <w:t>Изменить атрибуты файла можно с помощью команты chattr.</w:t>
      </w:r>
    </w:p>
    <w:p w:rsidR="003F0B54" w:rsidRDefault="000519B5">
      <w:pPr>
        <w:pStyle w:val="a0"/>
      </w:pPr>
      <w:r>
        <w:t>Команда chattr имеет следующую общую форму</w:t>
      </w:r>
      <w:hyperlink r:id="rId11">
        <w:r>
          <w:rPr>
            <w:rStyle w:val="ad"/>
          </w:rPr>
          <w:t>[3]</w:t>
        </w:r>
      </w:hyperlink>
      <w:r>
        <w:t>.:</w:t>
      </w:r>
    </w:p>
    <w:p w:rsidR="003F0B54" w:rsidRDefault="000519B5">
      <w:pPr>
        <w:pStyle w:val="a0"/>
      </w:pPr>
      <w:r>
        <w:t>chattr OPTIONS OPERATOR ATTRIBUTES FILE…</w:t>
      </w:r>
    </w:p>
    <w:p w:rsidR="003F0B54" w:rsidRDefault="000519B5">
      <w:pPr>
        <w:pStyle w:val="a0"/>
      </w:pPr>
      <w:r>
        <w:t>Знач</w:t>
      </w:r>
      <w:r>
        <w:t>ение части OPERATOR может быть одним из следующих символов:</w:t>
      </w:r>
    </w:p>
    <w:p w:rsidR="003F0B54" w:rsidRDefault="000519B5">
      <w:pPr>
        <w:pStyle w:val="Compact"/>
        <w:numPr>
          <w:ilvl w:val="0"/>
          <w:numId w:val="3"/>
        </w:numPr>
      </w:pPr>
      <w:r>
        <w:t>“+” — Оператор «плюс» сообщает chattr о необходимости добавления указанных атрибутов к существующим.</w:t>
      </w:r>
    </w:p>
    <w:p w:rsidR="003F0B54" w:rsidRDefault="000519B5">
      <w:pPr>
        <w:pStyle w:val="Compact"/>
        <w:numPr>
          <w:ilvl w:val="0"/>
          <w:numId w:val="3"/>
        </w:numPr>
      </w:pPr>
      <w:r>
        <w:t>“-” — Оператор минус указывает chattr удалить указанные атрибуты из существующих.</w:t>
      </w:r>
    </w:p>
    <w:p w:rsidR="003F0B54" w:rsidRDefault="000519B5">
      <w:pPr>
        <w:pStyle w:val="Compact"/>
        <w:numPr>
          <w:ilvl w:val="0"/>
          <w:numId w:val="3"/>
        </w:numPr>
      </w:pPr>
      <w:r>
        <w:t>“=” — Операто</w:t>
      </w:r>
      <w:r>
        <w:t>р равенства сообщает chattr о необходимости установить указанные атрибуты как единственные.</w:t>
      </w:r>
    </w:p>
    <w:p w:rsidR="003F0B54" w:rsidRDefault="000519B5">
      <w:pPr>
        <w:pStyle w:val="1"/>
      </w:pPr>
      <w:bookmarkStart w:id="7" w:name="выполнение-лабораторной-работы"/>
      <w:bookmarkStart w:id="8" w:name="_Toc86232240"/>
      <w:bookmarkEnd w:id="5"/>
      <w:r>
        <w:t>Выполнение лабораторной работы</w:t>
      </w:r>
      <w:bookmarkEnd w:id="8"/>
    </w:p>
    <w:p w:rsidR="003F0B54" w:rsidRDefault="000519B5">
      <w:pPr>
        <w:pStyle w:val="FirstParagraph"/>
      </w:pPr>
      <w:r>
        <w:t>От имени пользователя guest определите расширенные атрибуты файла file1 командой lsattr file1. На момент начала выполнения лабораторн</w:t>
      </w:r>
      <w:r>
        <w:t>ой работы на файле file1 не было установлено никаких расширенных атрибутов.</w:t>
      </w:r>
    </w:p>
    <w:p w:rsidR="003F0B54" w:rsidRDefault="000519B5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3830544"/>
            <wp:effectExtent l="0" t="0" r="0" b="0"/>
            <wp:docPr id="1" name="Picture" descr="Рис 1.Начальная проверка расширенн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3F0B54" w:rsidRDefault="000519B5">
      <w:pPr>
        <w:pStyle w:val="ImageCaption"/>
      </w:pPr>
      <w:r>
        <w:t>Рис 1.Начальная проверка расширенных атрибутов</w:t>
      </w:r>
    </w:p>
    <w:p w:rsidR="003F0B54" w:rsidRDefault="000519B5">
      <w:pPr>
        <w:pStyle w:val="a0"/>
      </w:pPr>
      <w:hyperlink r:id="rId13">
        <w:r>
          <w:rPr>
            <w:rStyle w:val="ad"/>
          </w:rPr>
          <w:t>Рисунок 1</w:t>
        </w:r>
      </w:hyperlink>
    </w:p>
    <w:p w:rsidR="003F0B54" w:rsidRDefault="000519B5">
      <w:pPr>
        <w:pStyle w:val="a0"/>
      </w:pPr>
      <w:r>
        <w:t>Установите командой chmod на файл file1 права, разрешающие чтение и запись для владельц</w:t>
      </w:r>
      <w:r>
        <w:t>а файла</w:t>
      </w:r>
    </w:p>
    <w:p w:rsidR="003F0B54" w:rsidRDefault="000519B5">
      <w:pPr>
        <w:pStyle w:val="CaptionedFigure"/>
      </w:pPr>
      <w:bookmarkStart w:id="10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4021928"/>
            <wp:effectExtent l="0" t="0" r="0" b="0"/>
            <wp:docPr id="2" name="Picture" descr="Рис 2.Установка прав на файл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3F0B54" w:rsidRDefault="000519B5">
      <w:pPr>
        <w:pStyle w:val="ImageCaption"/>
      </w:pPr>
      <w:r>
        <w:t>Рис 2.Установка прав на файл file1</w:t>
      </w:r>
    </w:p>
    <w:p w:rsidR="003F0B54" w:rsidRDefault="000519B5">
      <w:pPr>
        <w:pStyle w:val="a0"/>
      </w:pPr>
      <w:hyperlink r:id="rId15">
        <w:r>
          <w:rPr>
            <w:rStyle w:val="ad"/>
          </w:rPr>
          <w:t>Рисунок 2</w:t>
        </w:r>
      </w:hyperlink>
    </w:p>
    <w:p w:rsidR="003F0B54" w:rsidRDefault="000519B5">
      <w:pPr>
        <w:pStyle w:val="a0"/>
      </w:pPr>
      <w:r>
        <w:t>Попробуйте установить на файл file1 расширенный атрибут a от имени пользователя guest В выполнении данной команды было отказано, так как на это у пользователя guest не до</w:t>
      </w:r>
      <w:r>
        <w:t>статочно прав</w:t>
      </w:r>
    </w:p>
    <w:p w:rsidR="003F0B54" w:rsidRDefault="000519B5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4398903"/>
            <wp:effectExtent l="0" t="0" r="0" b="0"/>
            <wp:docPr id="3" name="Picture" descr="Рис 3.Расширенный атрибут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3F0B54" w:rsidRDefault="000519B5">
      <w:pPr>
        <w:pStyle w:val="ImageCaption"/>
      </w:pPr>
      <w:r>
        <w:t>Рис 3.Расширенный атрибут a</w:t>
      </w:r>
    </w:p>
    <w:p w:rsidR="003F0B54" w:rsidRDefault="000519B5">
      <w:pPr>
        <w:pStyle w:val="a0"/>
      </w:pPr>
      <w:hyperlink r:id="rId17">
        <w:r>
          <w:rPr>
            <w:rStyle w:val="ad"/>
          </w:rPr>
          <w:t>Рисунок 3</w:t>
        </w:r>
      </w:hyperlink>
    </w:p>
    <w:p w:rsidR="003F0B54" w:rsidRDefault="000519B5">
      <w:pPr>
        <w:pStyle w:val="a0"/>
      </w:pPr>
      <w:r>
        <w:t>Попробуйте установить расширенный атрибут a на файл file1 от имени суперпользователя. Я устанавливала от имени пользователя kamaksimova</w:t>
      </w:r>
    </w:p>
    <w:p w:rsidR="003F0B54" w:rsidRDefault="000519B5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4360594"/>
            <wp:effectExtent l="0" t="0" r="0" b="0"/>
            <wp:docPr id="4" name="Picture" descr="Рис 4.Расширенный атрибут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3F0B54" w:rsidRDefault="000519B5">
      <w:pPr>
        <w:pStyle w:val="ImageCaption"/>
      </w:pPr>
      <w:r>
        <w:t>Рис 4.Расширенный атрибут a</w:t>
      </w:r>
    </w:p>
    <w:p w:rsidR="003F0B54" w:rsidRDefault="000519B5">
      <w:pPr>
        <w:pStyle w:val="a0"/>
      </w:pPr>
      <w:hyperlink r:id="rId19">
        <w:r>
          <w:rPr>
            <w:rStyle w:val="ad"/>
          </w:rPr>
          <w:t>Рисунок 4</w:t>
        </w:r>
      </w:hyperlink>
    </w:p>
    <w:p w:rsidR="003F0B54" w:rsidRDefault="000519B5">
      <w:pPr>
        <w:pStyle w:val="a0"/>
      </w:pPr>
      <w:r>
        <w:t>От имени пользователя guest проверьте правильность установления атрибута Атрибут установился верно</w:t>
      </w:r>
    </w:p>
    <w:p w:rsidR="003F0B54" w:rsidRDefault="000519B5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056474"/>
            <wp:effectExtent l="0" t="0" r="0" b="0"/>
            <wp:docPr id="5" name="Picture" descr="Рис 5.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3F0B54" w:rsidRDefault="000519B5">
      <w:pPr>
        <w:pStyle w:val="ImageCaption"/>
      </w:pPr>
      <w:r>
        <w:t>Рис 5.Проверка</w:t>
      </w:r>
    </w:p>
    <w:p w:rsidR="003F0B54" w:rsidRDefault="000519B5">
      <w:pPr>
        <w:pStyle w:val="a0"/>
      </w:pPr>
      <w:hyperlink r:id="rId21">
        <w:r>
          <w:rPr>
            <w:rStyle w:val="ad"/>
          </w:rPr>
          <w:t>Рисунок 5</w:t>
        </w:r>
      </w:hyperlink>
    </w:p>
    <w:p w:rsidR="003F0B54" w:rsidRDefault="000519B5">
      <w:pPr>
        <w:pStyle w:val="a0"/>
      </w:pPr>
      <w:r>
        <w:t xml:space="preserve">Выполните дозапись в файл file1 слова «test» командой echo. </w:t>
      </w:r>
      <w:r>
        <w:t>После этого выполните чтение файла file1 командой cat. Слово успешно записалось</w:t>
      </w:r>
    </w:p>
    <w:p w:rsidR="003F0B54" w:rsidRDefault="000519B5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3941379"/>
            <wp:effectExtent l="0" t="0" r="0" b="0"/>
            <wp:docPr id="6" name="Picture" descr="Рис 6.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3F0B54" w:rsidRDefault="000519B5">
      <w:pPr>
        <w:pStyle w:val="ImageCaption"/>
      </w:pPr>
      <w:r>
        <w:t>Рис 6.Запись</w:t>
      </w:r>
    </w:p>
    <w:p w:rsidR="003F0B54" w:rsidRDefault="000519B5">
      <w:pPr>
        <w:pStyle w:val="a0"/>
      </w:pPr>
      <w:hyperlink r:id="rId23">
        <w:r>
          <w:rPr>
            <w:rStyle w:val="ad"/>
          </w:rPr>
          <w:t>Рисунок 6</w:t>
        </w:r>
      </w:hyperlink>
    </w:p>
    <w:p w:rsidR="003F0B54" w:rsidRDefault="000519B5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3987426"/>
            <wp:effectExtent l="0" t="0" r="0" b="0"/>
            <wp:docPr id="7" name="Picture" descr="Рис 7.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3F0B54" w:rsidRDefault="000519B5">
      <w:pPr>
        <w:pStyle w:val="ImageCaption"/>
      </w:pPr>
      <w:r>
        <w:t>Рис 7.Проверка</w:t>
      </w:r>
    </w:p>
    <w:p w:rsidR="003F0B54" w:rsidRDefault="000519B5">
      <w:pPr>
        <w:pStyle w:val="a0"/>
      </w:pPr>
      <w:hyperlink r:id="rId25">
        <w:r>
          <w:rPr>
            <w:rStyle w:val="ad"/>
          </w:rPr>
          <w:t>Рисунок 7</w:t>
        </w:r>
      </w:hyperlink>
    </w:p>
    <w:p w:rsidR="003F0B54" w:rsidRDefault="000519B5">
      <w:pPr>
        <w:pStyle w:val="a0"/>
      </w:pPr>
      <w:r>
        <w:t>Попробуйте удалить файл file1 либо стереть имеющуюся в нём информацию. В доступе отказано</w:t>
      </w:r>
    </w:p>
    <w:p w:rsidR="003F0B54" w:rsidRDefault="000519B5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052794"/>
            <wp:effectExtent l="0" t="0" r="0" b="0"/>
            <wp:docPr id="8" name="Picture" descr="Рис 8.Удал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3F0B54" w:rsidRDefault="000519B5">
      <w:pPr>
        <w:pStyle w:val="ImageCaption"/>
      </w:pPr>
      <w:r>
        <w:t>Рис 8.Удаление файла</w:t>
      </w:r>
    </w:p>
    <w:p w:rsidR="003F0B54" w:rsidRDefault="000519B5">
      <w:pPr>
        <w:pStyle w:val="a0"/>
      </w:pPr>
      <w:hyperlink r:id="rId27">
        <w:r>
          <w:rPr>
            <w:rStyle w:val="ad"/>
          </w:rPr>
          <w:t>Рисунок 8</w:t>
        </w:r>
      </w:hyperlink>
    </w:p>
    <w:p w:rsidR="003F0B54" w:rsidRDefault="000519B5">
      <w:pPr>
        <w:pStyle w:val="a0"/>
      </w:pPr>
      <w:r>
        <w:t>Попробуйте с помощью команды chmod установить на файл file1 права, например, запрещающие чтение и запи</w:t>
      </w:r>
      <w:r>
        <w:t>сь для владельца файла В доступе отказано</w:t>
      </w:r>
    </w:p>
    <w:p w:rsidR="003F0B54" w:rsidRDefault="000519B5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011897"/>
            <wp:effectExtent l="0" t="0" r="0" b="0"/>
            <wp:docPr id="9" name="Picture" descr="Рис 9.Изменение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3F0B54" w:rsidRDefault="000519B5">
      <w:pPr>
        <w:pStyle w:val="ImageCaption"/>
      </w:pPr>
      <w:r>
        <w:t>Рис 9.Изменение атрибутов</w:t>
      </w:r>
    </w:p>
    <w:p w:rsidR="003F0B54" w:rsidRDefault="000519B5">
      <w:pPr>
        <w:pStyle w:val="a0"/>
      </w:pPr>
      <w:hyperlink r:id="rId29">
        <w:r>
          <w:rPr>
            <w:rStyle w:val="ad"/>
          </w:rPr>
          <w:t>Рисунок 9</w:t>
        </w:r>
      </w:hyperlink>
    </w:p>
    <w:p w:rsidR="003F0B54" w:rsidRDefault="000519B5">
      <w:pPr>
        <w:pStyle w:val="a0"/>
      </w:pPr>
      <w:r>
        <w:t>Снимите расширенный атрибут a с файла file1 от имени суперпользователя</w:t>
      </w:r>
    </w:p>
    <w:p w:rsidR="003F0B54" w:rsidRDefault="000519B5">
      <w:pPr>
        <w:pStyle w:val="CaptionedFigure"/>
      </w:pPr>
      <w:bookmarkStart w:id="18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3971156"/>
            <wp:effectExtent l="0" t="0" r="0" b="0"/>
            <wp:docPr id="10" name="Picture" descr="Рис 10.Изменение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3F0B54" w:rsidRDefault="000519B5">
      <w:pPr>
        <w:pStyle w:val="ImageCaption"/>
      </w:pPr>
      <w:r>
        <w:t>Рис 10.Изменение атрибутов</w:t>
      </w:r>
    </w:p>
    <w:p w:rsidR="003F0B54" w:rsidRDefault="000519B5">
      <w:pPr>
        <w:pStyle w:val="a0"/>
      </w:pPr>
      <w:hyperlink r:id="rId31">
        <w:r>
          <w:rPr>
            <w:rStyle w:val="ad"/>
          </w:rPr>
          <w:t>Рисунок 10</w:t>
        </w:r>
      </w:hyperlink>
    </w:p>
    <w:p w:rsidR="003F0B54" w:rsidRDefault="000519B5">
      <w:pPr>
        <w:pStyle w:val="a0"/>
      </w:pPr>
      <w:r>
        <w:t>Повторите операции, которые вам ранее не удавалось выполнить</w:t>
      </w:r>
    </w:p>
    <w:p w:rsidR="003F0B54" w:rsidRDefault="000519B5">
      <w:pPr>
        <w:pStyle w:val="CaptionedFigure"/>
      </w:pPr>
      <w:bookmarkStart w:id="19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025042"/>
            <wp:effectExtent l="0" t="0" r="0" b="0"/>
            <wp:docPr id="11" name="Picture" descr="Рис 11.Проверка без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3F0B54" w:rsidRDefault="000519B5">
      <w:pPr>
        <w:pStyle w:val="ImageCaption"/>
      </w:pPr>
      <w:r>
        <w:t>Рис 11.Проверка без атрибута</w:t>
      </w:r>
    </w:p>
    <w:p w:rsidR="003F0B54" w:rsidRDefault="000519B5">
      <w:pPr>
        <w:pStyle w:val="a0"/>
      </w:pPr>
      <w:hyperlink r:id="rId33">
        <w:r>
          <w:rPr>
            <w:rStyle w:val="ad"/>
          </w:rPr>
          <w:t>Рисунок 11</w:t>
        </w:r>
      </w:hyperlink>
    </w:p>
    <w:p w:rsidR="003F0B54" w:rsidRDefault="000519B5">
      <w:pPr>
        <w:pStyle w:val="a0"/>
      </w:pPr>
      <w:r>
        <w:t>Устанавливаем на файл file1 расширенный атрибут i</w:t>
      </w:r>
    </w:p>
    <w:p w:rsidR="003F0B54" w:rsidRDefault="000519B5">
      <w:pPr>
        <w:pStyle w:val="CaptionedFigure"/>
      </w:pPr>
      <w:bookmarkStart w:id="20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3954742"/>
            <wp:effectExtent l="0" t="0" r="0" b="0"/>
            <wp:docPr id="12" name="Picture" descr="Рис 12.Проверка без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3F0B54" w:rsidRDefault="000519B5">
      <w:pPr>
        <w:pStyle w:val="ImageCaption"/>
      </w:pPr>
      <w:r>
        <w:t>Рис 12.Проверка без атрибута</w:t>
      </w:r>
    </w:p>
    <w:p w:rsidR="003F0B54" w:rsidRDefault="000519B5">
      <w:pPr>
        <w:pStyle w:val="a0"/>
      </w:pPr>
      <w:hyperlink r:id="rId35">
        <w:r>
          <w:rPr>
            <w:rStyle w:val="ad"/>
          </w:rPr>
          <w:t xml:space="preserve">Рисунок </w:t>
        </w:r>
        <w:r>
          <w:rPr>
            <w:rStyle w:val="ad"/>
          </w:rPr>
          <w:t>12</w:t>
        </w:r>
      </w:hyperlink>
    </w:p>
    <w:p w:rsidR="003F0B54" w:rsidRDefault="000519B5">
      <w:pPr>
        <w:pStyle w:val="a0"/>
      </w:pPr>
      <w:r>
        <w:t>Пробуем дозаписать информацию в файл, прочитать файл, удалить его и поменять атрибуты</w:t>
      </w:r>
    </w:p>
    <w:p w:rsidR="003F0B54" w:rsidRDefault="000519B5">
      <w:pPr>
        <w:pStyle w:val="CaptionedFigure"/>
      </w:pPr>
      <w:bookmarkStart w:id="21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4000499"/>
            <wp:effectExtent l="0" t="0" r="0" b="0"/>
            <wp:docPr id="13" name="Picture" descr="Рис 13.Проверка без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3F0B54" w:rsidRDefault="000519B5">
      <w:pPr>
        <w:pStyle w:val="ImageCaption"/>
      </w:pPr>
      <w:r>
        <w:t>Рис 13.Проверка без атрибута</w:t>
      </w:r>
    </w:p>
    <w:p w:rsidR="003F0B54" w:rsidRDefault="000519B5">
      <w:pPr>
        <w:pStyle w:val="a0"/>
      </w:pPr>
      <w:hyperlink r:id="rId37">
        <w:r>
          <w:rPr>
            <w:rStyle w:val="ad"/>
          </w:rPr>
          <w:t>Рисунок 13</w:t>
        </w:r>
      </w:hyperlink>
    </w:p>
    <w:p w:rsidR="003F0B54" w:rsidRDefault="000519B5">
      <w:pPr>
        <w:pStyle w:val="1"/>
      </w:pPr>
      <w:bookmarkStart w:id="22" w:name="выводы"/>
      <w:bookmarkStart w:id="23" w:name="_Toc86232241"/>
      <w:bookmarkEnd w:id="7"/>
      <w:r>
        <w:t>Выводы</w:t>
      </w:r>
      <w:bookmarkEnd w:id="23"/>
    </w:p>
    <w:p w:rsidR="003F0B54" w:rsidRDefault="000519B5">
      <w:pPr>
        <w:pStyle w:val="FirstParagraph"/>
      </w:pPr>
      <w:r>
        <w:t>В результате выполнения работы мы повысили свои навыки использования интерфейса команд</w:t>
      </w:r>
      <w:r>
        <w:t>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</w:t>
      </w:r>
      <w:r>
        <w:t>ике в ОС Linux. Опробовали действие на практике расширенных атрибутов «а» и «i».</w:t>
      </w:r>
    </w:p>
    <w:p w:rsidR="003F0B54" w:rsidRDefault="000519B5">
      <w:pPr>
        <w:pStyle w:val="1"/>
      </w:pPr>
      <w:bookmarkStart w:id="24" w:name="список-литературы"/>
      <w:bookmarkStart w:id="25" w:name="_Toc86232242"/>
      <w:bookmarkEnd w:id="22"/>
      <w:r>
        <w:t>Список литературы</w:t>
      </w:r>
      <w:bookmarkEnd w:id="25"/>
    </w:p>
    <w:p w:rsidR="003F0B54" w:rsidRDefault="000519B5">
      <w:pPr>
        <w:pStyle w:val="FirstParagraph"/>
      </w:pPr>
      <w:hyperlink r:id="rId38">
        <w:r>
          <w:rPr>
            <w:rStyle w:val="ad"/>
          </w:rPr>
          <w:t>1. Права доступа к файлам в Linux</w:t>
        </w:r>
      </w:hyperlink>
    </w:p>
    <w:p w:rsidR="003F0B54" w:rsidRDefault="000519B5">
      <w:pPr>
        <w:pStyle w:val="a0"/>
      </w:pPr>
      <w:hyperlink r:id="rId39">
        <w:r>
          <w:rPr>
            <w:rStyle w:val="ad"/>
          </w:rPr>
          <w:t>2. Файловые атрибуты</w:t>
        </w:r>
      </w:hyperlink>
    </w:p>
    <w:p w:rsidR="003F0B54" w:rsidRDefault="000519B5">
      <w:pPr>
        <w:pStyle w:val="a0"/>
      </w:pPr>
      <w:hyperlink r:id="rId40">
        <w:r>
          <w:rPr>
            <w:rStyle w:val="ad"/>
          </w:rPr>
          <w:t>3. Команда Chattr в Linux</w:t>
        </w:r>
      </w:hyperlink>
      <w:bookmarkStart w:id="26" w:name="refs"/>
      <w:bookmarkEnd w:id="24"/>
      <w:bookmarkEnd w:id="26"/>
    </w:p>
    <w:sectPr w:rsidR="003F0B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9B5" w:rsidRDefault="000519B5">
      <w:pPr>
        <w:spacing w:after="0"/>
      </w:pPr>
      <w:r>
        <w:separator/>
      </w:r>
    </w:p>
  </w:endnote>
  <w:endnote w:type="continuationSeparator" w:id="0">
    <w:p w:rsidR="000519B5" w:rsidRDefault="000519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9B5" w:rsidRDefault="000519B5">
      <w:r>
        <w:separator/>
      </w:r>
    </w:p>
  </w:footnote>
  <w:footnote w:type="continuationSeparator" w:id="0">
    <w:p w:rsidR="000519B5" w:rsidRDefault="000519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2016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82F9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5D411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F0B54"/>
    <w:rsid w:val="000519B5"/>
    <w:rsid w:val="003F0B54"/>
    <w:rsid w:val="0076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15CB72A-CF97-4629-A1FB-AEE75302A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6437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Pic1.png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8.png"/><Relationship Id="rId39" Type="http://schemas.openxmlformats.org/officeDocument/2006/relationships/hyperlink" Target="https://zalinux.ru/?p=6440" TargetMode="External"/><Relationship Id="rId21" Type="http://schemas.openxmlformats.org/officeDocument/2006/relationships/hyperlink" Target="image/5.png" TargetMode="External"/><Relationship Id="rId34" Type="http://schemas.openxmlformats.org/officeDocument/2006/relationships/image" Target="media/image12.png"/><Relationship Id="rId42" Type="http://schemas.openxmlformats.org/officeDocument/2006/relationships/theme" Target="theme/theme1.xml"/><Relationship Id="rId7" Type="http://schemas.openxmlformats.org/officeDocument/2006/relationships/hyperlink" Target="https://losst.ru/prava-dostupa-k-fajlam-v-linux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hyperlink" Target="image/9.png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outerus.com/chattr-command-in-linux/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1.png"/><Relationship Id="rId37" Type="http://schemas.openxmlformats.org/officeDocument/2006/relationships/hyperlink" Target="image/13.png" TargetMode="External"/><Relationship Id="rId40" Type="http://schemas.openxmlformats.org/officeDocument/2006/relationships/hyperlink" Target="https://routerus.com/chattr-command-in-linux/" TargetMode="External"/><Relationship Id="rId5" Type="http://schemas.openxmlformats.org/officeDocument/2006/relationships/footnotes" Target="footnotes.xml"/><Relationship Id="rId15" Type="http://schemas.openxmlformats.org/officeDocument/2006/relationships/hyperlink" Target="image/2.png" TargetMode="External"/><Relationship Id="rId23" Type="http://schemas.openxmlformats.org/officeDocument/2006/relationships/hyperlink" Target="image/6.png" TargetMode="External"/><Relationship Id="rId28" Type="http://schemas.openxmlformats.org/officeDocument/2006/relationships/image" Target="media/image9.png"/><Relationship Id="rId36" Type="http://schemas.openxmlformats.org/officeDocument/2006/relationships/image" Target="media/image13.png"/><Relationship Id="rId10" Type="http://schemas.openxmlformats.org/officeDocument/2006/relationships/hyperlink" Target="https://zalinux.ru/?p=6440" TargetMode="External"/><Relationship Id="rId19" Type="http://schemas.openxmlformats.org/officeDocument/2006/relationships/hyperlink" Target="image/4.png" TargetMode="External"/><Relationship Id="rId31" Type="http://schemas.openxmlformats.org/officeDocument/2006/relationships/hyperlink" Target="image/10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alinux.ru/?p=6440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6.png"/><Relationship Id="rId27" Type="http://schemas.openxmlformats.org/officeDocument/2006/relationships/hyperlink" Target="image/8.png" TargetMode="External"/><Relationship Id="rId30" Type="http://schemas.openxmlformats.org/officeDocument/2006/relationships/image" Target="media/image10.png"/><Relationship Id="rId35" Type="http://schemas.openxmlformats.org/officeDocument/2006/relationships/hyperlink" Target="image/12.png" TargetMode="External"/><Relationship Id="rId8" Type="http://schemas.openxmlformats.org/officeDocument/2006/relationships/hyperlink" Target="https://routerus.com/chattr-command-in-linux/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image/3.png" TargetMode="External"/><Relationship Id="rId25" Type="http://schemas.openxmlformats.org/officeDocument/2006/relationships/hyperlink" Target="image/7.png" TargetMode="External"/><Relationship Id="rId33" Type="http://schemas.openxmlformats.org/officeDocument/2006/relationships/hyperlink" Target="image/11.png" TargetMode="External"/><Relationship Id="rId38" Type="http://schemas.openxmlformats.org/officeDocument/2006/relationships/hyperlink" Target="https://losst.ru/prava-dostupa-k-fajlam-v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6</Pages>
  <Words>1601</Words>
  <Characters>9131</Characters>
  <Application>Microsoft Office Word</Application>
  <DocSecurity>0</DocSecurity>
  <Lines>76</Lines>
  <Paragraphs>21</Paragraphs>
  <ScaleCrop>false</ScaleCrop>
  <Company/>
  <LinksUpToDate>false</LinksUpToDate>
  <CharactersWithSpaces>10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аксимова Ксения НБИбд-02-18</dc:creator>
  <cp:keywords/>
  <cp:lastModifiedBy>macksusha</cp:lastModifiedBy>
  <cp:revision>2</cp:revision>
  <dcterms:created xsi:type="dcterms:W3CDTF">2021-10-27T10:03:00Z</dcterms:created>
  <dcterms:modified xsi:type="dcterms:W3CDTF">2021-10-27T10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Расширен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